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Component for Bracky Bridge, Ire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imated Reconstruction Rate: 0.7882 mm/y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olute 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c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 Water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dyna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Land Mo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21Z</dcterms:created>
  <dcterms:modified xsi:type="dcterms:W3CDTF">2025-08-08T01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